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41758" w14:textId="77777777" w:rsidR="00027022" w:rsidRPr="00027022" w:rsidRDefault="0045146F" w:rsidP="00027022">
      <w:pPr>
        <w:jc w:val="center"/>
        <w:rPr>
          <w:sz w:val="32"/>
          <w:szCs w:val="32"/>
        </w:rPr>
      </w:pPr>
      <w:r w:rsidRPr="00027022">
        <w:rPr>
          <w:b/>
          <w:bCs/>
          <w:sz w:val="32"/>
          <w:szCs w:val="32"/>
        </w:rPr>
        <w:t>Software Guide:</w:t>
      </w:r>
      <w:r w:rsidR="00027022" w:rsidRPr="00027022">
        <w:rPr>
          <w:b/>
          <w:bCs/>
          <w:sz w:val="32"/>
          <w:szCs w:val="32"/>
        </w:rPr>
        <w:t xml:space="preserve"> </w:t>
      </w:r>
      <w:r w:rsidR="00027022" w:rsidRPr="00027022">
        <w:rPr>
          <w:sz w:val="36"/>
          <w:szCs w:val="36"/>
        </w:rPr>
        <w:t>Django ORM model</w:t>
      </w:r>
    </w:p>
    <w:p w14:paraId="72E21074" w14:textId="32C05B5E" w:rsidR="00A50341" w:rsidRPr="0045146F" w:rsidRDefault="00A50341" w:rsidP="0045146F">
      <w:pPr>
        <w:jc w:val="center"/>
        <w:rPr>
          <w:b/>
          <w:bCs/>
        </w:rPr>
      </w:pPr>
    </w:p>
    <w:p w14:paraId="785B7F34" w14:textId="0E719071" w:rsidR="00027022" w:rsidRPr="00027022" w:rsidRDefault="00027022" w:rsidP="0045146F">
      <w:pPr>
        <w:rPr>
          <w:b/>
          <w:bCs/>
        </w:rPr>
      </w:pPr>
      <w:r w:rsidRPr="00027022">
        <w:rPr>
          <w:b/>
          <w:bCs/>
        </w:rPr>
        <w:t>Required Software:</w:t>
      </w:r>
    </w:p>
    <w:p w14:paraId="35BF0AE1" w14:textId="06705CE7" w:rsidR="00027022" w:rsidRDefault="00027022" w:rsidP="00027022">
      <w:pPr>
        <w:pStyle w:val="ListParagraph"/>
        <w:numPr>
          <w:ilvl w:val="0"/>
          <w:numId w:val="2"/>
        </w:numPr>
      </w:pPr>
      <w:r>
        <w:t>Python (latest version)</w:t>
      </w:r>
    </w:p>
    <w:p w14:paraId="1FA8D034" w14:textId="383E8562" w:rsidR="00027022" w:rsidRDefault="00027022" w:rsidP="00027022">
      <w:pPr>
        <w:pStyle w:val="ListParagraph"/>
        <w:numPr>
          <w:ilvl w:val="0"/>
          <w:numId w:val="2"/>
        </w:numPr>
      </w:pPr>
      <w:r>
        <w:t>Visual studio code</w:t>
      </w:r>
    </w:p>
    <w:p w14:paraId="1C08D560" w14:textId="31D97D00" w:rsidR="0045146F" w:rsidRDefault="00027022" w:rsidP="00027022">
      <w:pPr>
        <w:pStyle w:val="ListParagraph"/>
        <w:numPr>
          <w:ilvl w:val="0"/>
          <w:numId w:val="2"/>
        </w:numPr>
      </w:pPr>
      <w:proofErr w:type="spellStart"/>
      <w:r>
        <w:t>Sqlite</w:t>
      </w:r>
      <w:proofErr w:type="spellEnd"/>
    </w:p>
    <w:p w14:paraId="6D42DF68" w14:textId="494D6F9B" w:rsidR="0045146F" w:rsidRDefault="0045146F" w:rsidP="0045146F">
      <w:r w:rsidRPr="0045146F">
        <w:t xml:space="preserve">Django is a high-level Python-based free and open-source web framework, which follows the model-view-template (MVT) architectural pattern. It is maintained by the Django Software Foundation (DSF). Django's primary goal is to ease the creation of complex, database-driven websites. Some well-known sites that use Django include the Public Broadcasting Service, Instagram, Mozilla, The Washington Times, Disqus, Bitbucket, and </w:t>
      </w:r>
      <w:proofErr w:type="spellStart"/>
      <w:r w:rsidRPr="0045146F">
        <w:t>Nextdoor</w:t>
      </w:r>
      <w:proofErr w:type="spellEnd"/>
      <w:r w:rsidRPr="0045146F">
        <w:t>.</w:t>
      </w:r>
    </w:p>
    <w:p w14:paraId="7A621CFA" w14:textId="3A3510C8" w:rsidR="0045146F" w:rsidRPr="0045146F" w:rsidRDefault="0045146F">
      <w:r w:rsidRPr="0045146F">
        <w:t xml:space="preserve">In this </w:t>
      </w:r>
      <w:r>
        <w:t>tutorial</w:t>
      </w:r>
      <w:r w:rsidRPr="0045146F">
        <w:t xml:space="preserve"> we will see: </w:t>
      </w:r>
    </w:p>
    <w:p w14:paraId="62CC99FE" w14:textId="77777777" w:rsidR="0045146F" w:rsidRDefault="0045146F" w:rsidP="0045146F">
      <w:pPr>
        <w:pStyle w:val="ListParagraph"/>
        <w:numPr>
          <w:ilvl w:val="0"/>
          <w:numId w:val="1"/>
        </w:numPr>
      </w:pPr>
      <w:r w:rsidRPr="0045146F">
        <w:t>Cerate 1st Django project</w:t>
      </w:r>
    </w:p>
    <w:p w14:paraId="54AB4D43" w14:textId="3A3E7A1D" w:rsidR="0045146F" w:rsidRDefault="0045146F" w:rsidP="0045146F">
      <w:pPr>
        <w:pStyle w:val="ListParagraph"/>
        <w:numPr>
          <w:ilvl w:val="0"/>
          <w:numId w:val="1"/>
        </w:numPr>
      </w:pPr>
      <w:r w:rsidRPr="0045146F">
        <w:t xml:space="preserve">Python and Django Versions to use </w:t>
      </w:r>
    </w:p>
    <w:p w14:paraId="4032C140" w14:textId="24139B4E" w:rsidR="0045146F" w:rsidRDefault="0045146F" w:rsidP="0045146F">
      <w:pPr>
        <w:pStyle w:val="ListParagraph"/>
        <w:numPr>
          <w:ilvl w:val="0"/>
          <w:numId w:val="1"/>
        </w:numPr>
      </w:pPr>
      <w:r w:rsidRPr="0045146F">
        <w:t>Download</w:t>
      </w:r>
      <w:r w:rsidR="001E66EE">
        <w:t>,</w:t>
      </w:r>
      <w:r w:rsidRPr="0045146F">
        <w:t xml:space="preserve"> Install </w:t>
      </w:r>
      <w:r w:rsidR="001E66EE">
        <w:t>and</w:t>
      </w:r>
      <w:r w:rsidRPr="0045146F">
        <w:t xml:space="preserve"> Setup Python </w:t>
      </w:r>
    </w:p>
    <w:p w14:paraId="7A7F3776" w14:textId="77777777" w:rsidR="0045146F" w:rsidRDefault="0045146F" w:rsidP="0045146F">
      <w:pPr>
        <w:pStyle w:val="ListParagraph"/>
        <w:numPr>
          <w:ilvl w:val="0"/>
          <w:numId w:val="1"/>
        </w:numPr>
      </w:pPr>
      <w:r w:rsidRPr="0045146F">
        <w:t xml:space="preserve">Install and Setup Django </w:t>
      </w:r>
    </w:p>
    <w:p w14:paraId="30EB3C3A" w14:textId="14929D4C" w:rsidR="0045146F" w:rsidRDefault="0045146F" w:rsidP="0045146F">
      <w:pPr>
        <w:pStyle w:val="ListParagraph"/>
        <w:numPr>
          <w:ilvl w:val="0"/>
          <w:numId w:val="1"/>
        </w:numPr>
      </w:pPr>
      <w:r w:rsidRPr="0045146F">
        <w:t>Create Django project Running the server</w:t>
      </w:r>
    </w:p>
    <w:p w14:paraId="57A93570" w14:textId="77D041B4" w:rsidR="0045146F" w:rsidRDefault="0045146F" w:rsidP="006E1A30">
      <w:pPr>
        <w:pStyle w:val="Heading1"/>
      </w:pPr>
      <w:r>
        <w:t xml:space="preserve">Python download: </w:t>
      </w:r>
    </w:p>
    <w:p w14:paraId="0B759DA4" w14:textId="77777777" w:rsidR="006E1A30" w:rsidRPr="006E1A30" w:rsidRDefault="006E1A30" w:rsidP="006E1A30"/>
    <w:p w14:paraId="3A694D41" w14:textId="64B9C828" w:rsidR="0045146F" w:rsidRDefault="00ED5976" w:rsidP="0045146F">
      <w:hyperlink r:id="rId5" w:history="1">
        <w:r w:rsidR="0045146F" w:rsidRPr="00EA503E">
          <w:rPr>
            <w:rStyle w:val="Hyperlink"/>
          </w:rPr>
          <w:t>https://www.python.org/downloads/</w:t>
        </w:r>
      </w:hyperlink>
    </w:p>
    <w:p w14:paraId="7E8692EA" w14:textId="03F32D8D" w:rsidR="0045146F" w:rsidRDefault="0045146F" w:rsidP="0045146F">
      <w:r>
        <w:t>download latest version according to  the type of operating system</w:t>
      </w:r>
    </w:p>
    <w:p w14:paraId="1DAC2207" w14:textId="2591BFF8" w:rsidR="0045146F" w:rsidRDefault="0045146F" w:rsidP="0045146F">
      <w:r>
        <w:t>I am downloading  for windows 64 bit OS</w:t>
      </w:r>
    </w:p>
    <w:p w14:paraId="637E4BBB" w14:textId="0C7B9F16" w:rsidR="00145E3D" w:rsidRDefault="00145E3D" w:rsidP="0045146F">
      <w:r>
        <w:rPr>
          <w:noProof/>
        </w:rPr>
        <w:lastRenderedPageBreak/>
        <w:drawing>
          <wp:inline distT="0" distB="0" distL="0" distR="0" wp14:anchorId="43F80F1C" wp14:editId="55ADED76">
            <wp:extent cx="5943600" cy="360362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D2F3" w14:textId="0B2943C8" w:rsidR="00145E3D" w:rsidRDefault="00145E3D" w:rsidP="0045146F"/>
    <w:p w14:paraId="4919FDA9" w14:textId="085A2FE6" w:rsidR="00145E3D" w:rsidRDefault="00145E3D" w:rsidP="0045146F">
      <w:r>
        <w:t>Make sure to check add python to PATH, so that you don’t have to do it manually</w:t>
      </w:r>
    </w:p>
    <w:p w14:paraId="06EC4A19" w14:textId="31E355C2" w:rsidR="00145E3D" w:rsidRDefault="00145E3D" w:rsidP="0045146F"/>
    <w:p w14:paraId="795DC18C" w14:textId="4E69126F" w:rsidR="00145E3D" w:rsidRDefault="00145E3D" w:rsidP="0045146F">
      <w:pPr>
        <w:rPr>
          <w:b/>
          <w:bCs/>
          <w:color w:val="0070C0"/>
        </w:rPr>
      </w:pPr>
      <w:r w:rsidRPr="00145E3D">
        <w:rPr>
          <w:b/>
          <w:bCs/>
          <w:color w:val="0070C0"/>
        </w:rPr>
        <w:t>Verify that python is installed:</w:t>
      </w:r>
    </w:p>
    <w:p w14:paraId="2FF50E8E" w14:textId="653DC3D1" w:rsidR="00145E3D" w:rsidRPr="00145E3D" w:rsidRDefault="00145E3D" w:rsidP="0045146F">
      <w:r w:rsidRPr="00145E3D">
        <w:t>Open command prompt (CMD) and check for the python version using following command:</w:t>
      </w:r>
    </w:p>
    <w:p w14:paraId="79BDDD99" w14:textId="20004CB7" w:rsidR="00145E3D" w:rsidRDefault="00145E3D" w:rsidP="0045146F">
      <w:pPr>
        <w:rPr>
          <w:i/>
          <w:iCs/>
        </w:rPr>
      </w:pPr>
      <w:r w:rsidRPr="00145E3D">
        <w:rPr>
          <w:i/>
          <w:iCs/>
        </w:rPr>
        <w:t xml:space="preserve">python </w:t>
      </w:r>
      <w:r>
        <w:rPr>
          <w:i/>
          <w:iCs/>
        </w:rPr>
        <w:t>–</w:t>
      </w:r>
      <w:r w:rsidRPr="00145E3D">
        <w:rPr>
          <w:i/>
          <w:iCs/>
        </w:rPr>
        <w:t>version</w:t>
      </w:r>
    </w:p>
    <w:p w14:paraId="7D9BEACC" w14:textId="7E9DA22F" w:rsidR="00145E3D" w:rsidRDefault="00145E3D" w:rsidP="0045146F">
      <w:pPr>
        <w:rPr>
          <w:i/>
          <w:iCs/>
        </w:rPr>
      </w:pPr>
      <w:r>
        <w:rPr>
          <w:noProof/>
        </w:rPr>
        <w:drawing>
          <wp:inline distT="0" distB="0" distL="0" distR="0" wp14:anchorId="38CF36C4" wp14:editId="732FDBFE">
            <wp:extent cx="5943600" cy="1914525"/>
            <wp:effectExtent l="0" t="0" r="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E3EF" w14:textId="25A6696D" w:rsidR="00145E3D" w:rsidRDefault="00145E3D" w:rsidP="0045146F">
      <w:pPr>
        <w:rPr>
          <w:i/>
          <w:iCs/>
        </w:rPr>
      </w:pPr>
    </w:p>
    <w:p w14:paraId="0B1BA728" w14:textId="0429D094" w:rsidR="00145E3D" w:rsidRDefault="00145E3D" w:rsidP="006E1A30">
      <w:pPr>
        <w:pStyle w:val="Heading1"/>
      </w:pPr>
      <w:r>
        <w:lastRenderedPageBreak/>
        <w:t>Install Django</w:t>
      </w:r>
      <w:r w:rsidRPr="00145E3D">
        <w:t>:</w:t>
      </w:r>
    </w:p>
    <w:p w14:paraId="02323E13" w14:textId="09303B25" w:rsidR="006963B6" w:rsidRPr="006963B6" w:rsidRDefault="006963B6" w:rsidP="00145E3D">
      <w:pPr>
        <w:rPr>
          <w:i/>
          <w:iCs/>
        </w:rPr>
      </w:pPr>
    </w:p>
    <w:p w14:paraId="57BE1838" w14:textId="5E5DC9C4" w:rsidR="006963B6" w:rsidRDefault="006963B6" w:rsidP="0045146F">
      <w:pPr>
        <w:rPr>
          <w:i/>
          <w:iCs/>
        </w:rPr>
      </w:pPr>
      <w:r w:rsidRPr="006963B6">
        <w:rPr>
          <w:i/>
          <w:iCs/>
        </w:rPr>
        <w:t xml:space="preserve">pip install </w:t>
      </w:r>
      <w:r w:rsidR="008222F9">
        <w:rPr>
          <w:i/>
          <w:iCs/>
        </w:rPr>
        <w:t>Django</w:t>
      </w:r>
    </w:p>
    <w:p w14:paraId="4F125A97" w14:textId="31A56712" w:rsidR="008222F9" w:rsidRDefault="008222F9" w:rsidP="0045146F">
      <w:pPr>
        <w:rPr>
          <w:i/>
          <w:iCs/>
        </w:rPr>
      </w:pPr>
      <w:proofErr w:type="spellStart"/>
      <w:r w:rsidRPr="008222F9">
        <w:rPr>
          <w:i/>
          <w:iCs/>
        </w:rPr>
        <w:t>django</w:t>
      </w:r>
      <w:proofErr w:type="spellEnd"/>
      <w:r w:rsidRPr="008222F9">
        <w:rPr>
          <w:i/>
          <w:iCs/>
        </w:rPr>
        <w:t>-admin --version</w:t>
      </w:r>
    </w:p>
    <w:p w14:paraId="3FEE9AA2" w14:textId="49C665EA" w:rsidR="008222F9" w:rsidRDefault="00E055E1" w:rsidP="0045146F">
      <w:pPr>
        <w:rPr>
          <w:i/>
          <w:iCs/>
        </w:rPr>
      </w:pPr>
      <w:r>
        <w:rPr>
          <w:noProof/>
        </w:rPr>
        <w:drawing>
          <wp:inline distT="0" distB="0" distL="0" distR="0" wp14:anchorId="5B408FDB" wp14:editId="0A8777BA">
            <wp:extent cx="5943600" cy="3108960"/>
            <wp:effectExtent l="0" t="0" r="0" b="0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B238C" w14:textId="1597BF76" w:rsidR="008222F9" w:rsidRDefault="008222F9" w:rsidP="0045146F">
      <w:pPr>
        <w:rPr>
          <w:i/>
          <w:iCs/>
        </w:rPr>
      </w:pPr>
    </w:p>
    <w:p w14:paraId="7998E1F6" w14:textId="3E5BF805" w:rsidR="008222F9" w:rsidRDefault="008222F9" w:rsidP="0045146F">
      <w:pPr>
        <w:rPr>
          <w:i/>
          <w:iCs/>
        </w:rPr>
      </w:pPr>
      <w:r>
        <w:rPr>
          <w:i/>
          <w:iCs/>
        </w:rPr>
        <w:t>Django 8.2.2 is installed successfully</w:t>
      </w:r>
    </w:p>
    <w:p w14:paraId="6946BD31" w14:textId="375FF94D" w:rsidR="008222F9" w:rsidRPr="00144BAB" w:rsidRDefault="00144BAB" w:rsidP="00144BAB">
      <w:pPr>
        <w:jc w:val="center"/>
        <w:rPr>
          <w:b/>
          <w:bCs/>
          <w:i/>
          <w:iCs/>
        </w:rPr>
      </w:pPr>
      <w:r w:rsidRPr="00144BAB">
        <w:rPr>
          <w:b/>
          <w:bCs/>
          <w:i/>
          <w:iCs/>
        </w:rPr>
        <w:t>Create Django Project</w:t>
      </w:r>
    </w:p>
    <w:p w14:paraId="5A32C4F1" w14:textId="7EDAF0CF" w:rsidR="008222F9" w:rsidRDefault="008222F9" w:rsidP="0045146F">
      <w:pPr>
        <w:rPr>
          <w:i/>
          <w:iCs/>
        </w:rPr>
      </w:pPr>
      <w:r>
        <w:rPr>
          <w:i/>
          <w:iCs/>
        </w:rPr>
        <w:t>Create</w:t>
      </w:r>
      <w:r w:rsidR="00144BAB">
        <w:rPr>
          <w:i/>
          <w:iCs/>
        </w:rPr>
        <w:t xml:space="preserve"> a </w:t>
      </w:r>
      <w:r>
        <w:rPr>
          <w:i/>
          <w:iCs/>
        </w:rPr>
        <w:t xml:space="preserve"> folder for your project in </w:t>
      </w:r>
      <w:r w:rsidR="00144BAB">
        <w:rPr>
          <w:i/>
          <w:iCs/>
        </w:rPr>
        <w:t>in the local drive</w:t>
      </w:r>
    </w:p>
    <w:p w14:paraId="305525BE" w14:textId="1FAC5E9A" w:rsidR="00144BAB" w:rsidRDefault="00144BAB" w:rsidP="0045146F">
      <w:pPr>
        <w:rPr>
          <w:i/>
          <w:iCs/>
        </w:rPr>
      </w:pPr>
      <w:r>
        <w:rPr>
          <w:i/>
          <w:iCs/>
        </w:rPr>
        <w:t xml:space="preserve">For example in C derive create folder </w:t>
      </w:r>
      <w:proofErr w:type="spellStart"/>
      <w:r w:rsidRPr="00144BAB">
        <w:rPr>
          <w:b/>
          <w:bCs/>
          <w:i/>
          <w:iCs/>
        </w:rPr>
        <w:t>DjangoProjects</w:t>
      </w:r>
      <w:proofErr w:type="spellEnd"/>
    </w:p>
    <w:p w14:paraId="396643B1" w14:textId="2648D88F" w:rsidR="008222F9" w:rsidRDefault="00144BAB" w:rsidP="0045146F">
      <w:pPr>
        <w:rPr>
          <w:i/>
          <w:iCs/>
        </w:rPr>
      </w:pPr>
      <w:r>
        <w:rPr>
          <w:i/>
          <w:iCs/>
        </w:rPr>
        <w:t xml:space="preserve">In command prompt change directory to </w:t>
      </w:r>
      <w:proofErr w:type="spellStart"/>
      <w:r w:rsidRPr="00144BAB">
        <w:rPr>
          <w:b/>
          <w:bCs/>
          <w:i/>
          <w:iCs/>
        </w:rPr>
        <w:t>DjangoProjects</w:t>
      </w:r>
      <w:proofErr w:type="spellEnd"/>
      <w:r>
        <w:rPr>
          <w:i/>
          <w:iCs/>
        </w:rPr>
        <w:t xml:space="preserve"> </w:t>
      </w:r>
    </w:p>
    <w:p w14:paraId="53A89FDE" w14:textId="05A16C98" w:rsidR="00144BAB" w:rsidRDefault="00144BAB" w:rsidP="0045146F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1CCFA7C9" wp14:editId="65649612">
            <wp:extent cx="5619750" cy="2638425"/>
            <wp:effectExtent l="0" t="0" r="0" b="952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F0AB0" w14:textId="5EDE1863" w:rsidR="008222F9" w:rsidRDefault="008222F9" w:rsidP="0045146F">
      <w:pPr>
        <w:rPr>
          <w:i/>
          <w:iCs/>
        </w:rPr>
      </w:pPr>
    </w:p>
    <w:p w14:paraId="5B15E4E7" w14:textId="71D01D6E" w:rsidR="008222F9" w:rsidRDefault="008222F9" w:rsidP="0045146F">
      <w:pPr>
        <w:rPr>
          <w:i/>
          <w:iCs/>
        </w:rPr>
      </w:pPr>
    </w:p>
    <w:p w14:paraId="5805EA7D" w14:textId="557067BE" w:rsidR="008222F9" w:rsidRDefault="008222F9" w:rsidP="0045146F">
      <w:pPr>
        <w:rPr>
          <w:i/>
          <w:iCs/>
        </w:rPr>
      </w:pPr>
      <w:r>
        <w:rPr>
          <w:i/>
          <w:iCs/>
        </w:rPr>
        <w:t>You can see new folder created in your local drive</w:t>
      </w:r>
    </w:p>
    <w:p w14:paraId="5448D9CF" w14:textId="6C8D3113" w:rsidR="008222F9" w:rsidRDefault="008222F9" w:rsidP="0045146F">
      <w:pPr>
        <w:rPr>
          <w:i/>
          <w:iCs/>
        </w:rPr>
      </w:pPr>
      <w:r>
        <w:rPr>
          <w:noProof/>
        </w:rPr>
        <w:drawing>
          <wp:inline distT="0" distB="0" distL="0" distR="0" wp14:anchorId="656B02B2" wp14:editId="5F341818">
            <wp:extent cx="5943600" cy="862965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0965E" w14:textId="4FD2D658" w:rsidR="008222F9" w:rsidRDefault="008222F9" w:rsidP="0045146F">
      <w:pPr>
        <w:rPr>
          <w:i/>
          <w:iCs/>
        </w:rPr>
      </w:pPr>
    </w:p>
    <w:p w14:paraId="6675D538" w14:textId="1F448875" w:rsidR="008222F9" w:rsidRDefault="008222F9" w:rsidP="0045146F">
      <w:pPr>
        <w:rPr>
          <w:i/>
          <w:iCs/>
        </w:rPr>
      </w:pPr>
      <w:r>
        <w:rPr>
          <w:i/>
          <w:iCs/>
        </w:rPr>
        <w:t>Create first project</w:t>
      </w:r>
      <w:r w:rsidR="00AA1F2F">
        <w:rPr>
          <w:i/>
          <w:iCs/>
        </w:rPr>
        <w:t xml:space="preserve"> by starting Django-admin</w:t>
      </w:r>
    </w:p>
    <w:p w14:paraId="2333C566" w14:textId="7482F3D4" w:rsidR="00AA1F2F" w:rsidRDefault="00AA1F2F" w:rsidP="0045146F">
      <w:pPr>
        <w:rPr>
          <w:i/>
          <w:iCs/>
        </w:rPr>
      </w:pPr>
      <w:proofErr w:type="spellStart"/>
      <w:r w:rsidRPr="00AA1F2F">
        <w:rPr>
          <w:i/>
          <w:iCs/>
        </w:rPr>
        <w:t>django</w:t>
      </w:r>
      <w:proofErr w:type="spellEnd"/>
      <w:r w:rsidRPr="00AA1F2F">
        <w:rPr>
          <w:i/>
          <w:iCs/>
        </w:rPr>
        <w:t xml:space="preserve">-admin </w:t>
      </w:r>
      <w:proofErr w:type="spellStart"/>
      <w:r w:rsidRPr="00AA1F2F">
        <w:rPr>
          <w:i/>
          <w:iCs/>
        </w:rPr>
        <w:t>startproject</w:t>
      </w:r>
      <w:proofErr w:type="spellEnd"/>
      <w:r w:rsidRPr="00AA1F2F">
        <w:rPr>
          <w:i/>
          <w:iCs/>
        </w:rPr>
        <w:t xml:space="preserve"> </w:t>
      </w:r>
      <w:r>
        <w:rPr>
          <w:i/>
          <w:iCs/>
        </w:rPr>
        <w:t>&lt;any project name&gt;</w:t>
      </w:r>
    </w:p>
    <w:p w14:paraId="5ED10F70" w14:textId="443FC802" w:rsidR="00AA1F2F" w:rsidRDefault="00AA1F2F" w:rsidP="0045146F">
      <w:pPr>
        <w:rPr>
          <w:i/>
          <w:iCs/>
        </w:rPr>
      </w:pPr>
      <w:bookmarkStart w:id="0" w:name="_Hlk85888412"/>
      <w:proofErr w:type="spellStart"/>
      <w:r w:rsidRPr="00AA1F2F">
        <w:rPr>
          <w:i/>
          <w:iCs/>
        </w:rPr>
        <w:t>django</w:t>
      </w:r>
      <w:proofErr w:type="spellEnd"/>
      <w:r w:rsidRPr="00AA1F2F">
        <w:rPr>
          <w:i/>
          <w:iCs/>
        </w:rPr>
        <w:t xml:space="preserve">-admin </w:t>
      </w:r>
      <w:proofErr w:type="spellStart"/>
      <w:r w:rsidRPr="00AA1F2F">
        <w:rPr>
          <w:i/>
          <w:iCs/>
        </w:rPr>
        <w:t>startproject</w:t>
      </w:r>
      <w:proofErr w:type="spellEnd"/>
      <w:r w:rsidRPr="00AA1F2F">
        <w:rPr>
          <w:i/>
          <w:iCs/>
        </w:rPr>
        <w:t xml:space="preserve"> </w:t>
      </w:r>
      <w:proofErr w:type="spellStart"/>
      <w:r w:rsidR="003A7A91">
        <w:rPr>
          <w:i/>
          <w:iCs/>
        </w:rPr>
        <w:t>DjangoP</w:t>
      </w:r>
      <w:r w:rsidR="0059608E">
        <w:rPr>
          <w:i/>
          <w:iCs/>
        </w:rPr>
        <w:t>rojects</w:t>
      </w:r>
      <w:proofErr w:type="spellEnd"/>
    </w:p>
    <w:p w14:paraId="5DE8C3B3" w14:textId="68074DA5" w:rsidR="0088383D" w:rsidRDefault="0088383D" w:rsidP="0045146F">
      <w:pPr>
        <w:rPr>
          <w:i/>
          <w:iCs/>
        </w:rPr>
      </w:pPr>
    </w:p>
    <w:p w14:paraId="7B3AA7AD" w14:textId="3C0E7B9F" w:rsidR="0088383D" w:rsidRDefault="0088383D" w:rsidP="0045146F">
      <w:pPr>
        <w:rPr>
          <w:i/>
          <w:iCs/>
        </w:rPr>
      </w:pPr>
      <w:r>
        <w:rPr>
          <w:i/>
          <w:iCs/>
        </w:rPr>
        <w:t>Then change directory to project you just have created using the above command</w:t>
      </w:r>
    </w:p>
    <w:p w14:paraId="12A95F3A" w14:textId="161EBD1C" w:rsidR="0088383D" w:rsidRDefault="0088383D" w:rsidP="0045146F">
      <w:pPr>
        <w:rPr>
          <w:i/>
          <w:iCs/>
        </w:rPr>
      </w:pPr>
      <w:r>
        <w:rPr>
          <w:i/>
          <w:iCs/>
        </w:rPr>
        <w:t xml:space="preserve">&gt;cd </w:t>
      </w:r>
      <w:proofErr w:type="spellStart"/>
      <w:r>
        <w:rPr>
          <w:i/>
          <w:iCs/>
        </w:rPr>
        <w:t>DjangoProjects</w:t>
      </w:r>
      <w:proofErr w:type="spellEnd"/>
    </w:p>
    <w:p w14:paraId="3449A128" w14:textId="21B1D5BA" w:rsidR="0088383D" w:rsidRDefault="0088383D" w:rsidP="0045146F">
      <w:pPr>
        <w:rPr>
          <w:i/>
          <w:iCs/>
        </w:rPr>
      </w:pPr>
      <w:r>
        <w:rPr>
          <w:i/>
          <w:iCs/>
        </w:rPr>
        <w:t>Use following command to see file created in the project</w:t>
      </w:r>
    </w:p>
    <w:p w14:paraId="467113C8" w14:textId="6A95F682" w:rsidR="0088383D" w:rsidRDefault="0088383D" w:rsidP="0088383D">
      <w:pPr>
        <w:rPr>
          <w:i/>
          <w:iCs/>
        </w:rPr>
      </w:pPr>
      <w:r>
        <w:rPr>
          <w:i/>
          <w:iCs/>
        </w:rPr>
        <w:t xml:space="preserve">&gt;cd </w:t>
      </w:r>
      <w:proofErr w:type="spellStart"/>
      <w:r>
        <w:rPr>
          <w:i/>
          <w:iCs/>
        </w:rPr>
        <w:t>DjangoProjects</w:t>
      </w:r>
      <w:proofErr w:type="spellEnd"/>
      <w:r>
        <w:rPr>
          <w:i/>
          <w:iCs/>
        </w:rPr>
        <w:t>&gt;</w:t>
      </w:r>
      <w:proofErr w:type="spellStart"/>
      <w:r>
        <w:rPr>
          <w:i/>
          <w:iCs/>
        </w:rPr>
        <w:t>dir</w:t>
      </w:r>
      <w:proofErr w:type="spellEnd"/>
    </w:p>
    <w:p w14:paraId="40043918" w14:textId="77777777" w:rsidR="0088383D" w:rsidRDefault="0088383D" w:rsidP="0045146F">
      <w:pPr>
        <w:rPr>
          <w:i/>
          <w:iCs/>
        </w:rPr>
      </w:pPr>
    </w:p>
    <w:bookmarkEnd w:id="0"/>
    <w:p w14:paraId="49A70200" w14:textId="2704A6DF" w:rsidR="00AA1F2F" w:rsidRDefault="00AA1F2F" w:rsidP="0045146F">
      <w:pPr>
        <w:rPr>
          <w:i/>
          <w:iCs/>
        </w:rPr>
      </w:pPr>
    </w:p>
    <w:p w14:paraId="78828FED" w14:textId="26923D93" w:rsidR="00AA1F2F" w:rsidRDefault="003A7A91" w:rsidP="0045146F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5350FC3B" wp14:editId="1FDF4B51">
            <wp:extent cx="5943600" cy="4054475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47EFC" w14:textId="0F7D552F" w:rsidR="008222F9" w:rsidRDefault="008222F9" w:rsidP="0045146F">
      <w:pPr>
        <w:rPr>
          <w:i/>
          <w:iCs/>
        </w:rPr>
      </w:pPr>
    </w:p>
    <w:p w14:paraId="56399642" w14:textId="360AC289" w:rsidR="00AA1F2F" w:rsidRDefault="00AA1F2F" w:rsidP="0045146F">
      <w:pPr>
        <w:rPr>
          <w:i/>
          <w:iCs/>
        </w:rPr>
      </w:pPr>
      <w:r>
        <w:rPr>
          <w:i/>
          <w:iCs/>
        </w:rPr>
        <w:t>It will create a project for you with few python files:</w:t>
      </w:r>
    </w:p>
    <w:p w14:paraId="55D5D9BC" w14:textId="6DAE2A86" w:rsidR="00AA1F2F" w:rsidRDefault="00AA1F2F" w:rsidP="0045146F">
      <w:pPr>
        <w:rPr>
          <w:i/>
          <w:iCs/>
        </w:rPr>
      </w:pPr>
      <w:r>
        <w:rPr>
          <w:i/>
          <w:iCs/>
        </w:rPr>
        <w:t>Navigate to your local drive and explore what these files are:</w:t>
      </w:r>
    </w:p>
    <w:p w14:paraId="1DE407A5" w14:textId="271F9B86" w:rsidR="00AA1F2F" w:rsidRDefault="009A1DA6" w:rsidP="0045146F">
      <w:pPr>
        <w:rPr>
          <w:i/>
          <w:iCs/>
        </w:rPr>
      </w:pPr>
      <w:r>
        <w:rPr>
          <w:i/>
          <w:iCs/>
        </w:rPr>
        <w:t>Outer project files:</w:t>
      </w:r>
    </w:p>
    <w:p w14:paraId="029E2505" w14:textId="7E244853" w:rsidR="009A1DA6" w:rsidRDefault="009A1DA6" w:rsidP="0045146F">
      <w:pPr>
        <w:rPr>
          <w:i/>
          <w:iCs/>
        </w:rPr>
      </w:pPr>
      <w:r>
        <w:rPr>
          <w:noProof/>
        </w:rPr>
        <w:drawing>
          <wp:inline distT="0" distB="0" distL="0" distR="0" wp14:anchorId="50F7A577" wp14:editId="4793B640">
            <wp:extent cx="5086350" cy="1562100"/>
            <wp:effectExtent l="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1DF03" w14:textId="7D6F40DD" w:rsidR="00AA1F2F" w:rsidRDefault="009A1DA6" w:rsidP="0045146F">
      <w:pPr>
        <w:rPr>
          <w:i/>
          <w:iCs/>
        </w:rPr>
      </w:pPr>
      <w:r>
        <w:rPr>
          <w:i/>
          <w:iCs/>
        </w:rPr>
        <w:t>Inner Project files</w:t>
      </w:r>
    </w:p>
    <w:p w14:paraId="30186276" w14:textId="44C83C53" w:rsidR="009A1DA6" w:rsidRDefault="009A1DA6" w:rsidP="0045146F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50BF04E8" wp14:editId="4B2C206E">
            <wp:extent cx="5876925" cy="2171700"/>
            <wp:effectExtent l="0" t="0" r="9525" b="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A6C4A" w14:textId="55E520F7" w:rsidR="0059608E" w:rsidRDefault="0059608E" w:rsidP="0045146F">
      <w:pPr>
        <w:rPr>
          <w:i/>
          <w:iCs/>
        </w:rPr>
      </w:pPr>
    </w:p>
    <w:p w14:paraId="5E444572" w14:textId="0BEDAA03" w:rsidR="00AA1F2F" w:rsidRDefault="00AA1F2F" w:rsidP="0045146F">
      <w:pPr>
        <w:rPr>
          <w:i/>
          <w:iCs/>
        </w:rPr>
      </w:pPr>
      <w:r>
        <w:rPr>
          <w:i/>
          <w:iCs/>
        </w:rPr>
        <w:t>We can run this project (although it is empty but for demo purpose) using Django server</w:t>
      </w:r>
    </w:p>
    <w:p w14:paraId="20E698A5" w14:textId="7C90D92C" w:rsidR="00AA1F2F" w:rsidRDefault="00811050" w:rsidP="0045146F">
      <w:pPr>
        <w:rPr>
          <w:i/>
          <w:iCs/>
        </w:rPr>
      </w:pPr>
      <w:r>
        <w:rPr>
          <w:i/>
          <w:iCs/>
        </w:rPr>
        <w:t>&gt;</w:t>
      </w:r>
      <w:proofErr w:type="spellStart"/>
      <w:r>
        <w:rPr>
          <w:i/>
          <w:iCs/>
        </w:rPr>
        <w:t>DjangoProjects</w:t>
      </w:r>
      <w:proofErr w:type="spellEnd"/>
      <w:r>
        <w:rPr>
          <w:i/>
          <w:iCs/>
        </w:rPr>
        <w:t>&gt;</w:t>
      </w:r>
      <w:r w:rsidR="00AA1F2F" w:rsidRPr="00AA1F2F">
        <w:rPr>
          <w:i/>
          <w:iCs/>
        </w:rPr>
        <w:t xml:space="preserve">python manage.py </w:t>
      </w:r>
      <w:proofErr w:type="spellStart"/>
      <w:r w:rsidR="00AA1F2F" w:rsidRPr="00AA1F2F">
        <w:rPr>
          <w:i/>
          <w:iCs/>
        </w:rPr>
        <w:t>runserver</w:t>
      </w:r>
      <w:proofErr w:type="spellEnd"/>
    </w:p>
    <w:p w14:paraId="593D33D4" w14:textId="443BAB9F" w:rsidR="00811BE6" w:rsidRDefault="00811BE6" w:rsidP="0045146F">
      <w:pPr>
        <w:rPr>
          <w:i/>
          <w:iCs/>
        </w:rPr>
      </w:pPr>
      <w:r>
        <w:rPr>
          <w:i/>
          <w:iCs/>
        </w:rPr>
        <w:t>Note the IP address where server is running and open in a browser, in my case it is following:</w:t>
      </w:r>
    </w:p>
    <w:p w14:paraId="5CE2934B" w14:textId="40BD599F" w:rsidR="00811BE6" w:rsidRDefault="00ED5976" w:rsidP="0045146F">
      <w:pPr>
        <w:rPr>
          <w:i/>
          <w:iCs/>
        </w:rPr>
      </w:pPr>
      <w:hyperlink r:id="rId14" w:history="1">
        <w:r w:rsidR="00811BE6" w:rsidRPr="00EA503E">
          <w:rPr>
            <w:rStyle w:val="Hyperlink"/>
            <w:i/>
            <w:iCs/>
          </w:rPr>
          <w:t>http://127.0.0.1:8000/</w:t>
        </w:r>
      </w:hyperlink>
    </w:p>
    <w:p w14:paraId="3B23F1F8" w14:textId="0B8D9705" w:rsidR="009A1DA6" w:rsidRDefault="009A1DA6" w:rsidP="0045146F">
      <w:pPr>
        <w:rPr>
          <w:i/>
          <w:iCs/>
        </w:rPr>
      </w:pPr>
      <w:r>
        <w:rPr>
          <w:noProof/>
        </w:rPr>
        <w:drawing>
          <wp:inline distT="0" distB="0" distL="0" distR="0" wp14:anchorId="51E74513" wp14:editId="5643EC8A">
            <wp:extent cx="5943600" cy="331978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8A94B" w14:textId="7F9667CA" w:rsidR="003A7A91" w:rsidRDefault="009A1DA6" w:rsidP="0045146F">
      <w:pPr>
        <w:rPr>
          <w:i/>
          <w:iCs/>
        </w:rPr>
      </w:pPr>
      <w:r>
        <w:rPr>
          <w:i/>
          <w:iCs/>
        </w:rPr>
        <w:t>Note the IP address and run in your browser</w:t>
      </w:r>
    </w:p>
    <w:p w14:paraId="1E6DDF6C" w14:textId="29AA4CA0" w:rsidR="00811BE6" w:rsidRDefault="009A1DA6" w:rsidP="0045146F">
      <w:pPr>
        <w:rPr>
          <w:i/>
          <w:iCs/>
        </w:rPr>
      </w:pPr>
      <w:r>
        <w:rPr>
          <w:noProof/>
        </w:rPr>
        <w:lastRenderedPageBreak/>
        <w:drawing>
          <wp:inline distT="0" distB="0" distL="0" distR="0" wp14:anchorId="054A5A04" wp14:editId="61566D15">
            <wp:extent cx="5943600" cy="4391660"/>
            <wp:effectExtent l="0" t="0" r="0" b="0"/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723B" w14:textId="2D96F40F" w:rsidR="00811BE6" w:rsidRDefault="00970074" w:rsidP="0045146F">
      <w:pPr>
        <w:rPr>
          <w:i/>
          <w:iCs/>
        </w:rPr>
      </w:pPr>
      <w:r>
        <w:rPr>
          <w:i/>
          <w:iCs/>
        </w:rPr>
        <w:t>At this point we are all set with Django installation</w:t>
      </w:r>
    </w:p>
    <w:p w14:paraId="131DB965" w14:textId="765E1847" w:rsidR="006E1A30" w:rsidRDefault="006E1A30" w:rsidP="0045146F">
      <w:pPr>
        <w:rPr>
          <w:i/>
          <w:iCs/>
        </w:rPr>
      </w:pPr>
    </w:p>
    <w:p w14:paraId="12D64BAA" w14:textId="3D2A2BAA" w:rsidR="006E1A30" w:rsidRDefault="006E1A30" w:rsidP="00ED4630">
      <w:pPr>
        <w:pStyle w:val="Heading1"/>
      </w:pPr>
      <w:r>
        <w:t>Next we will install SQLite:</w:t>
      </w:r>
    </w:p>
    <w:p w14:paraId="62120DB9" w14:textId="77777777" w:rsidR="006E1A30" w:rsidRPr="00ED4630" w:rsidRDefault="006E1A30" w:rsidP="006E1A30">
      <w:pPr>
        <w:rPr>
          <w:sz w:val="24"/>
          <w:szCs w:val="24"/>
        </w:rPr>
      </w:pPr>
      <w:r w:rsidRPr="00ED4630">
        <w:rPr>
          <w:sz w:val="24"/>
          <w:szCs w:val="24"/>
        </w:rPr>
        <w:t xml:space="preserve">We need to connect with a database, Django provide default configuration for </w:t>
      </w:r>
      <w:proofErr w:type="spellStart"/>
      <w:r w:rsidRPr="00ED4630">
        <w:rPr>
          <w:sz w:val="24"/>
          <w:szCs w:val="24"/>
        </w:rPr>
        <w:t>SQLlite</w:t>
      </w:r>
      <w:proofErr w:type="spellEnd"/>
      <w:r w:rsidRPr="00ED4630">
        <w:rPr>
          <w:sz w:val="24"/>
          <w:szCs w:val="24"/>
        </w:rPr>
        <w:t>, so we will use that for simplicity:</w:t>
      </w:r>
    </w:p>
    <w:p w14:paraId="69A556D5" w14:textId="77777777" w:rsidR="006E1A30" w:rsidRDefault="006E1A30" w:rsidP="006E1A30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Download from here:</w:t>
      </w:r>
    </w:p>
    <w:p w14:paraId="07012769" w14:textId="77777777" w:rsidR="006E1A30" w:rsidRDefault="00ED5976" w:rsidP="006E1A30">
      <w:pPr>
        <w:rPr>
          <w:b/>
          <w:bCs/>
          <w:i/>
          <w:iCs/>
          <w:sz w:val="24"/>
          <w:szCs w:val="24"/>
        </w:rPr>
      </w:pPr>
      <w:hyperlink r:id="rId17" w:history="1">
        <w:r w:rsidR="006E1A30" w:rsidRPr="00587C11">
          <w:rPr>
            <w:rStyle w:val="Hyperlink"/>
            <w:b/>
            <w:bCs/>
            <w:i/>
            <w:iCs/>
            <w:sz w:val="24"/>
            <w:szCs w:val="24"/>
          </w:rPr>
          <w:t>https://sqlitebrowser.org/dl/</w:t>
        </w:r>
      </w:hyperlink>
    </w:p>
    <w:p w14:paraId="5251AE8D" w14:textId="77777777" w:rsidR="006E1A30" w:rsidRDefault="006E1A30" w:rsidP="006E1A30">
      <w:pPr>
        <w:rPr>
          <w:b/>
          <w:bCs/>
          <w:i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A94BA9" wp14:editId="31C86351">
            <wp:extent cx="5943600" cy="2086610"/>
            <wp:effectExtent l="0" t="0" r="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23509" w14:textId="77777777" w:rsidR="006E1A30" w:rsidRDefault="006E1A30" w:rsidP="006E1A30">
      <w:pPr>
        <w:rPr>
          <w:b/>
          <w:bCs/>
          <w:i/>
          <w:iCs/>
          <w:sz w:val="24"/>
          <w:szCs w:val="24"/>
        </w:rPr>
      </w:pPr>
      <w:r>
        <w:rPr>
          <w:noProof/>
        </w:rPr>
        <w:drawing>
          <wp:inline distT="0" distB="0" distL="0" distR="0" wp14:anchorId="6F96FADB" wp14:editId="0E229AFF">
            <wp:extent cx="5943600" cy="1979295"/>
            <wp:effectExtent l="0" t="0" r="0" b="0"/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95DA1" w14:textId="77777777" w:rsidR="006E1A30" w:rsidRDefault="006E1A30" w:rsidP="006E1A30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lastRenderedPageBreak/>
        <w:t xml:space="preserve">Once installed, run the browser </w:t>
      </w:r>
      <w:r>
        <w:rPr>
          <w:noProof/>
        </w:rPr>
        <w:drawing>
          <wp:inline distT="0" distB="0" distL="0" distR="0" wp14:anchorId="60A0F0CA" wp14:editId="19427284">
            <wp:extent cx="5943600" cy="3737610"/>
            <wp:effectExtent l="0" t="0" r="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9CEA5" w14:textId="77777777" w:rsidR="006E1A30" w:rsidRDefault="006E1A30" w:rsidP="006E1A30">
      <w:pPr>
        <w:rPr>
          <w:b/>
          <w:bCs/>
          <w:i/>
          <w:iCs/>
          <w:sz w:val="24"/>
          <w:szCs w:val="24"/>
        </w:rPr>
      </w:pPr>
    </w:p>
    <w:p w14:paraId="046F8248" w14:textId="22A19A2F" w:rsidR="00970074" w:rsidRDefault="00970074" w:rsidP="00ED4630">
      <w:pPr>
        <w:pStyle w:val="Heading1"/>
      </w:pPr>
      <w:r>
        <w:t>Next step is install visual studio</w:t>
      </w:r>
      <w:r w:rsidR="003A7A91">
        <w:t xml:space="preserve"> code</w:t>
      </w:r>
      <w:r>
        <w:t xml:space="preserve"> to develop application which will </w:t>
      </w:r>
      <w:r w:rsidR="004E4D9F">
        <w:t>interact</w:t>
      </w:r>
      <w:r>
        <w:t xml:space="preserve"> with our database</w:t>
      </w:r>
    </w:p>
    <w:p w14:paraId="713987AC" w14:textId="77777777" w:rsidR="00970074" w:rsidRDefault="00970074">
      <w:pPr>
        <w:rPr>
          <w:i/>
          <w:iCs/>
        </w:rPr>
      </w:pPr>
      <w:r>
        <w:rPr>
          <w:i/>
          <w:iCs/>
        </w:rPr>
        <w:br w:type="page"/>
      </w:r>
    </w:p>
    <w:p w14:paraId="7BDE1BA5" w14:textId="16C7E531" w:rsidR="00970074" w:rsidRDefault="00CA31C0" w:rsidP="0097007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lastRenderedPageBreak/>
        <w:t xml:space="preserve">Set-up </w:t>
      </w:r>
      <w:r w:rsidR="00970074" w:rsidRPr="00970074">
        <w:rPr>
          <w:b/>
          <w:bCs/>
          <w:i/>
          <w:iCs/>
        </w:rPr>
        <w:t>Visual Studio</w:t>
      </w:r>
      <w:r>
        <w:rPr>
          <w:b/>
          <w:bCs/>
          <w:i/>
          <w:iCs/>
        </w:rPr>
        <w:t xml:space="preserve"> for Django project</w:t>
      </w:r>
    </w:p>
    <w:p w14:paraId="3DA7B6D5" w14:textId="661DE8B0" w:rsidR="00970074" w:rsidRDefault="00970074" w:rsidP="00970074">
      <w:pPr>
        <w:jc w:val="center"/>
        <w:rPr>
          <w:b/>
          <w:bCs/>
          <w:i/>
          <w:iCs/>
        </w:rPr>
      </w:pPr>
    </w:p>
    <w:p w14:paraId="24748394" w14:textId="431D6A3F" w:rsidR="00970074" w:rsidRDefault="00970074" w:rsidP="0097007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Download and install </w:t>
      </w:r>
      <w:r w:rsidR="0081128E">
        <w:rPr>
          <w:b/>
          <w:bCs/>
          <w:i/>
          <w:iCs/>
        </w:rPr>
        <w:t>visual studio code</w:t>
      </w:r>
    </w:p>
    <w:p w14:paraId="3398F549" w14:textId="1395F5A8" w:rsidR="00970074" w:rsidRDefault="00ED5976" w:rsidP="00970074">
      <w:pPr>
        <w:rPr>
          <w:b/>
          <w:bCs/>
          <w:i/>
          <w:iCs/>
        </w:rPr>
      </w:pPr>
      <w:hyperlink r:id="rId21" w:history="1">
        <w:r w:rsidR="0081128E" w:rsidRPr="00587C11">
          <w:rPr>
            <w:rStyle w:val="Hyperlink"/>
            <w:b/>
            <w:bCs/>
            <w:i/>
            <w:iCs/>
          </w:rPr>
          <w:t>https://code.visualstudio.com/</w:t>
        </w:r>
      </w:hyperlink>
    </w:p>
    <w:p w14:paraId="7AFDF0A4" w14:textId="1FC8ED44" w:rsidR="003A7A91" w:rsidRDefault="003A7A91" w:rsidP="0097007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once installed upload the </w:t>
      </w:r>
      <w:proofErr w:type="spellStart"/>
      <w:r>
        <w:rPr>
          <w:b/>
          <w:bCs/>
          <w:i/>
          <w:iCs/>
        </w:rPr>
        <w:t>jandgo</w:t>
      </w:r>
      <w:proofErr w:type="spellEnd"/>
      <w:r>
        <w:rPr>
          <w:b/>
          <w:bCs/>
          <w:i/>
          <w:iCs/>
        </w:rPr>
        <w:t xml:space="preserve"> project we created in the previous step:</w:t>
      </w:r>
    </w:p>
    <w:p w14:paraId="4EB718DB" w14:textId="6E3B5925" w:rsidR="00970074" w:rsidRDefault="00253689" w:rsidP="00970074">
      <w:pPr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75D7D913" wp14:editId="74AF98D2">
            <wp:extent cx="4114800" cy="4286250"/>
            <wp:effectExtent l="0" t="0" r="0" b="0"/>
            <wp:docPr id="36" name="Picture 3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36618" w14:textId="66ED9AA3" w:rsidR="00D475FB" w:rsidRDefault="00D475FB" w:rsidP="00831767">
      <w:pPr>
        <w:rPr>
          <w:b/>
          <w:bCs/>
          <w:i/>
          <w:iCs/>
        </w:rPr>
      </w:pPr>
    </w:p>
    <w:p w14:paraId="0E9A8380" w14:textId="77777777" w:rsidR="00164BC4" w:rsidRDefault="00164BC4" w:rsidP="00164BC4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Now we are all set to create application using Object-Relational Mapper (ORM). </w:t>
      </w:r>
    </w:p>
    <w:p w14:paraId="4C8F90F3" w14:textId="0BA9DD46" w:rsidR="00D475FB" w:rsidRPr="00ED4630" w:rsidRDefault="00D475FB" w:rsidP="00164BC4">
      <w:pPr>
        <w:pStyle w:val="ListParagraph"/>
        <w:numPr>
          <w:ilvl w:val="0"/>
          <w:numId w:val="7"/>
        </w:numPr>
      </w:pPr>
      <w:r w:rsidRPr="00ED4630">
        <w:t xml:space="preserve">ORM enable applications to interact with databases such as </w:t>
      </w:r>
      <w:proofErr w:type="spellStart"/>
      <w:r w:rsidRPr="00ED4630">
        <w:t>SQlite</w:t>
      </w:r>
      <w:proofErr w:type="spellEnd"/>
      <w:r w:rsidRPr="00ED4630">
        <w:t xml:space="preserve">, </w:t>
      </w:r>
      <w:proofErr w:type="spellStart"/>
      <w:r w:rsidRPr="00ED4630">
        <w:t>PostgreSQLl</w:t>
      </w:r>
      <w:proofErr w:type="spellEnd"/>
      <w:r w:rsidRPr="00ED4630">
        <w:t xml:space="preserve">, </w:t>
      </w:r>
      <w:proofErr w:type="spellStart"/>
      <w:r w:rsidRPr="00ED4630">
        <w:t>sqlserver</w:t>
      </w:r>
      <w:proofErr w:type="spellEnd"/>
      <w:r w:rsidRPr="00ED4630">
        <w:t>, Oracle.</w:t>
      </w:r>
    </w:p>
    <w:p w14:paraId="5B1148B7" w14:textId="0A6A9344" w:rsidR="00D475FB" w:rsidRPr="00ED4630" w:rsidRDefault="00D475FB" w:rsidP="00164BC4">
      <w:pPr>
        <w:pStyle w:val="ListParagraph"/>
        <w:numPr>
          <w:ilvl w:val="0"/>
          <w:numId w:val="7"/>
        </w:numPr>
      </w:pPr>
      <w:r w:rsidRPr="00ED4630">
        <w:t>Automatically create a database schema from defined classes or models.</w:t>
      </w:r>
    </w:p>
    <w:p w14:paraId="35A03B72" w14:textId="748527AE" w:rsidR="00D475FB" w:rsidRPr="00ED4630" w:rsidRDefault="00D475FB" w:rsidP="00164BC4">
      <w:pPr>
        <w:pStyle w:val="ListParagraph"/>
        <w:numPr>
          <w:ilvl w:val="0"/>
          <w:numId w:val="7"/>
        </w:numPr>
      </w:pPr>
      <w:r w:rsidRPr="00ED4630">
        <w:t>Map object attributes to respective table fields</w:t>
      </w:r>
      <w:r w:rsidRPr="00ED4630">
        <w:br/>
        <w:t xml:space="preserve">use connector to connect database with </w:t>
      </w:r>
      <w:proofErr w:type="spellStart"/>
      <w:r w:rsidRPr="00ED4630">
        <w:t>a</w:t>
      </w:r>
      <w:proofErr w:type="spellEnd"/>
      <w:r w:rsidRPr="00ED4630">
        <w:t xml:space="preserve"> application</w:t>
      </w:r>
    </w:p>
    <w:p w14:paraId="2CCC1B17" w14:textId="19B8F8B9" w:rsidR="00D475FB" w:rsidRDefault="00D475FB" w:rsidP="00D475FB">
      <w:pPr>
        <w:rPr>
          <w:b/>
          <w:bCs/>
          <w:i/>
          <w:iCs/>
        </w:rPr>
      </w:pPr>
      <w:r>
        <w:rPr>
          <w:noProof/>
        </w:rPr>
        <w:lastRenderedPageBreak/>
        <w:drawing>
          <wp:inline distT="0" distB="0" distL="0" distR="0" wp14:anchorId="198D0991" wp14:editId="3361CE70">
            <wp:extent cx="5943600" cy="1470660"/>
            <wp:effectExtent l="0" t="0" r="0" b="0"/>
            <wp:docPr id="25" name="Picture 2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C702" w14:textId="45E1E8D0" w:rsidR="00164BC4" w:rsidRDefault="00164BC4" w:rsidP="00164BC4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Application- Database interaction using ORM</w:t>
      </w:r>
    </w:p>
    <w:p w14:paraId="076B211E" w14:textId="77777777" w:rsidR="00164BC4" w:rsidRDefault="00164BC4" w:rsidP="00D475FB">
      <w:pPr>
        <w:rPr>
          <w:b/>
          <w:bCs/>
          <w:i/>
          <w:iCs/>
        </w:rPr>
      </w:pPr>
    </w:p>
    <w:p w14:paraId="682A8EF2" w14:textId="06AD6023" w:rsidR="00164BC4" w:rsidRPr="00970074" w:rsidRDefault="00164BC4" w:rsidP="00D475FB">
      <w:pPr>
        <w:rPr>
          <w:b/>
          <w:bCs/>
          <w:i/>
          <w:iCs/>
        </w:rPr>
      </w:pPr>
    </w:p>
    <w:p w14:paraId="1A08E1EE" w14:textId="2279D996" w:rsidR="00D475FB" w:rsidRDefault="00D475FB">
      <w:pPr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5C69809F" wp14:editId="087CE99D">
            <wp:extent cx="5943600" cy="2279015"/>
            <wp:effectExtent l="0" t="0" r="0" b="0"/>
            <wp:docPr id="27" name="Picture 2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able&#10;&#10;Description automatically generated with low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D218A" w14:textId="225DDCC2" w:rsidR="00782B49" w:rsidRDefault="006E518D" w:rsidP="006E518D">
      <w:pPr>
        <w:jc w:val="center"/>
        <w:rPr>
          <w:b/>
          <w:bCs/>
          <w:i/>
          <w:iCs/>
        </w:rPr>
      </w:pPr>
      <w:r>
        <w:rPr>
          <w:b/>
          <w:bCs/>
          <w:i/>
          <w:iCs/>
        </w:rPr>
        <w:t>Mapping model class into Database</w:t>
      </w:r>
    </w:p>
    <w:p w14:paraId="79A7C668" w14:textId="77777777" w:rsidR="00164BC4" w:rsidRDefault="00164BC4">
      <w:pPr>
        <w:rPr>
          <w:b/>
          <w:bCs/>
          <w:i/>
          <w:iCs/>
          <w:sz w:val="24"/>
          <w:szCs w:val="24"/>
        </w:rPr>
      </w:pPr>
    </w:p>
    <w:p w14:paraId="7AF6C1B2" w14:textId="5A551044" w:rsidR="00164BC4" w:rsidRDefault="006E518D">
      <w:pPr>
        <w:rPr>
          <w:b/>
          <w:bCs/>
          <w:i/>
          <w:iCs/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In the next class we will create model classes which works as follow:</w:t>
      </w:r>
    </w:p>
    <w:p w14:paraId="317CFC94" w14:textId="52B1A199" w:rsidR="00F95801" w:rsidRPr="006E518D" w:rsidRDefault="006E518D" w:rsidP="006E518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E518D">
        <w:rPr>
          <w:sz w:val="24"/>
          <w:szCs w:val="24"/>
        </w:rPr>
        <w:t>A model class is a s</w:t>
      </w:r>
      <w:r w:rsidR="00F95801" w:rsidRPr="006E518D">
        <w:rPr>
          <w:sz w:val="24"/>
          <w:szCs w:val="24"/>
        </w:rPr>
        <w:t xml:space="preserve">ingle definitive source of information about data, contain the essential fields and </w:t>
      </w:r>
      <w:r w:rsidRPr="006E518D">
        <w:rPr>
          <w:sz w:val="24"/>
          <w:szCs w:val="24"/>
        </w:rPr>
        <w:t>behavior</w:t>
      </w:r>
      <w:r w:rsidR="00F95801" w:rsidRPr="006E518D">
        <w:rPr>
          <w:sz w:val="24"/>
          <w:szCs w:val="24"/>
        </w:rPr>
        <w:t xml:space="preserve"> of data</w:t>
      </w:r>
    </w:p>
    <w:p w14:paraId="3907661C" w14:textId="7A6EB6B8" w:rsidR="00F95801" w:rsidRPr="006E518D" w:rsidRDefault="00F95801" w:rsidP="006E518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E518D">
        <w:rPr>
          <w:sz w:val="24"/>
          <w:szCs w:val="24"/>
        </w:rPr>
        <w:t>Each model</w:t>
      </w:r>
      <w:r w:rsidR="00BA4A6D" w:rsidRPr="006E518D">
        <w:rPr>
          <w:sz w:val="24"/>
          <w:szCs w:val="24"/>
        </w:rPr>
        <w:t xml:space="preserve"> (class)</w:t>
      </w:r>
      <w:r w:rsidRPr="006E518D">
        <w:rPr>
          <w:sz w:val="24"/>
          <w:szCs w:val="24"/>
        </w:rPr>
        <w:t xml:space="preserve"> map to a single database table</w:t>
      </w:r>
    </w:p>
    <w:p w14:paraId="33D85E30" w14:textId="5A66EE9A" w:rsidR="00F95801" w:rsidRPr="006E518D" w:rsidRDefault="00BA4A6D" w:rsidP="006E518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E518D">
        <w:rPr>
          <w:sz w:val="24"/>
          <w:szCs w:val="24"/>
        </w:rPr>
        <w:t>Each object map to a row in a table</w:t>
      </w:r>
    </w:p>
    <w:p w14:paraId="018432F9" w14:textId="4D5E8BE6" w:rsidR="00F95801" w:rsidRPr="006E518D" w:rsidRDefault="00BA4A6D" w:rsidP="006E518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E518D">
        <w:rPr>
          <w:sz w:val="24"/>
          <w:szCs w:val="24"/>
        </w:rPr>
        <w:t>Each field represent a column in a table</w:t>
      </w:r>
    </w:p>
    <w:p w14:paraId="3F29D81D" w14:textId="5DA72D62" w:rsidR="00BA4A6D" w:rsidRPr="006E518D" w:rsidRDefault="00BA4A6D" w:rsidP="006E518D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6E518D">
        <w:rPr>
          <w:sz w:val="24"/>
          <w:szCs w:val="24"/>
        </w:rPr>
        <w:t>Schema and database is automatically created once model classes are defined</w:t>
      </w:r>
    </w:p>
    <w:p w14:paraId="7184FB77" w14:textId="2D5CE8DF" w:rsidR="00BA4A6D" w:rsidRPr="006E518D" w:rsidRDefault="00BA4A6D">
      <w:pPr>
        <w:rPr>
          <w:sz w:val="24"/>
          <w:szCs w:val="24"/>
        </w:rPr>
      </w:pPr>
    </w:p>
    <w:p w14:paraId="5FC8D68C" w14:textId="12E48D81" w:rsidR="00BA4A6D" w:rsidRDefault="00BA4A6D">
      <w:pPr>
        <w:rPr>
          <w:b/>
          <w:bCs/>
          <w:i/>
          <w:iCs/>
          <w:sz w:val="24"/>
          <w:szCs w:val="24"/>
        </w:rPr>
      </w:pPr>
    </w:p>
    <w:p w14:paraId="651555A5" w14:textId="0F86B84A" w:rsidR="00BA4A6D" w:rsidRDefault="00BA4A6D">
      <w:pPr>
        <w:rPr>
          <w:b/>
          <w:bCs/>
          <w:i/>
          <w:iCs/>
          <w:sz w:val="24"/>
          <w:szCs w:val="24"/>
        </w:rPr>
      </w:pPr>
      <w:r w:rsidRPr="00BA4A6D">
        <w:rPr>
          <w:b/>
          <w:bCs/>
          <w:i/>
          <w:iCs/>
          <w:noProof/>
          <w:sz w:val="24"/>
          <w:szCs w:val="24"/>
        </w:rPr>
        <w:lastRenderedPageBreak/>
        <w:drawing>
          <wp:inline distT="0" distB="0" distL="0" distR="0" wp14:anchorId="4CF558FE" wp14:editId="0C3376B0">
            <wp:extent cx="5943600" cy="474853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4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89612" w14:textId="51B0E624" w:rsidR="00253689" w:rsidRDefault="00253689">
      <w:pPr>
        <w:rPr>
          <w:b/>
          <w:bCs/>
          <w:i/>
          <w:iCs/>
          <w:sz w:val="24"/>
          <w:szCs w:val="24"/>
        </w:rPr>
      </w:pPr>
    </w:p>
    <w:p w14:paraId="18F7D7EB" w14:textId="59562FCE" w:rsidR="008A2D1F" w:rsidRPr="00095939" w:rsidRDefault="00726D09" w:rsidP="0073545C">
      <w:r>
        <w:t>At this point you have installed all necessary software to work with Object-Relational Model.</w:t>
      </w:r>
      <w:r w:rsidR="00ED5976">
        <w:t xml:space="preserve"> In the next class we will create applications to work on Object-Relational data model. </w:t>
      </w:r>
    </w:p>
    <w:sectPr w:rsidR="008A2D1F" w:rsidRPr="000959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13D86"/>
    <w:multiLevelType w:val="hybridMultilevel"/>
    <w:tmpl w:val="E8301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177B4"/>
    <w:multiLevelType w:val="hybridMultilevel"/>
    <w:tmpl w:val="15B6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5463D"/>
    <w:multiLevelType w:val="multilevel"/>
    <w:tmpl w:val="BF269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0D1255C"/>
    <w:multiLevelType w:val="hybridMultilevel"/>
    <w:tmpl w:val="C3F05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FC3517"/>
    <w:multiLevelType w:val="multilevel"/>
    <w:tmpl w:val="E7B479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8B2786A"/>
    <w:multiLevelType w:val="hybridMultilevel"/>
    <w:tmpl w:val="9D9CE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207438"/>
    <w:multiLevelType w:val="multilevel"/>
    <w:tmpl w:val="953EE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C325037"/>
    <w:multiLevelType w:val="multilevel"/>
    <w:tmpl w:val="459E5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2"/>
  </w:num>
  <w:num w:numId="5">
    <w:abstractNumId w:val="6"/>
  </w:num>
  <w:num w:numId="6">
    <w:abstractNumId w:val="4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wtDA0NDU2NzJT0lEKTi0uzszPAykwqwUAG7eNyCwAAAA="/>
  </w:docVars>
  <w:rsids>
    <w:rsidRoot w:val="009D01CD"/>
    <w:rsid w:val="00027022"/>
    <w:rsid w:val="00095939"/>
    <w:rsid w:val="000B0508"/>
    <w:rsid w:val="000D50A2"/>
    <w:rsid w:val="00144BAB"/>
    <w:rsid w:val="00145E3D"/>
    <w:rsid w:val="00164BC4"/>
    <w:rsid w:val="001879BA"/>
    <w:rsid w:val="00190C32"/>
    <w:rsid w:val="001E66EE"/>
    <w:rsid w:val="002026A4"/>
    <w:rsid w:val="00253689"/>
    <w:rsid w:val="00380DA2"/>
    <w:rsid w:val="003A7A91"/>
    <w:rsid w:val="0045146F"/>
    <w:rsid w:val="004E4D9F"/>
    <w:rsid w:val="00591253"/>
    <w:rsid w:val="0059608E"/>
    <w:rsid w:val="006178C5"/>
    <w:rsid w:val="00655C26"/>
    <w:rsid w:val="00696033"/>
    <w:rsid w:val="006963B6"/>
    <w:rsid w:val="006E1A30"/>
    <w:rsid w:val="006E518D"/>
    <w:rsid w:val="00716425"/>
    <w:rsid w:val="00726D09"/>
    <w:rsid w:val="0073545C"/>
    <w:rsid w:val="00761B58"/>
    <w:rsid w:val="00782B49"/>
    <w:rsid w:val="007D2B30"/>
    <w:rsid w:val="00804B9E"/>
    <w:rsid w:val="00811050"/>
    <w:rsid w:val="0081128E"/>
    <w:rsid w:val="00811BE6"/>
    <w:rsid w:val="008222F9"/>
    <w:rsid w:val="00831767"/>
    <w:rsid w:val="00850F89"/>
    <w:rsid w:val="0088383D"/>
    <w:rsid w:val="008A2D1F"/>
    <w:rsid w:val="00926B79"/>
    <w:rsid w:val="00970074"/>
    <w:rsid w:val="009A1DA6"/>
    <w:rsid w:val="009B55EA"/>
    <w:rsid w:val="009D01CD"/>
    <w:rsid w:val="00A50341"/>
    <w:rsid w:val="00AA1F2F"/>
    <w:rsid w:val="00AB4639"/>
    <w:rsid w:val="00B41E54"/>
    <w:rsid w:val="00B76D25"/>
    <w:rsid w:val="00BA4A6D"/>
    <w:rsid w:val="00BB78E9"/>
    <w:rsid w:val="00CA31C0"/>
    <w:rsid w:val="00D475FB"/>
    <w:rsid w:val="00DC7E76"/>
    <w:rsid w:val="00E055E1"/>
    <w:rsid w:val="00E32A50"/>
    <w:rsid w:val="00E87FD3"/>
    <w:rsid w:val="00EB238E"/>
    <w:rsid w:val="00ED4630"/>
    <w:rsid w:val="00ED5976"/>
    <w:rsid w:val="00EF5737"/>
    <w:rsid w:val="00F435C2"/>
    <w:rsid w:val="00F467B9"/>
    <w:rsid w:val="00F95801"/>
    <w:rsid w:val="00FA6CF6"/>
    <w:rsid w:val="00FC0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E405A"/>
  <w15:docId w15:val="{D273ECB3-8005-4516-8219-28CE3F886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93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46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14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146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9593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80D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80DA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1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3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7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code.visualstudio.com/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sqlitebrowser.org/dl/" TargetMode="External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6.png"/><Relationship Id="rId5" Type="http://schemas.openxmlformats.org/officeDocument/2006/relationships/hyperlink" Target="https://www.python.org/downloads/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10" Type="http://schemas.openxmlformats.org/officeDocument/2006/relationships/image" Target="media/image5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://127.0.0.1:8000/" TargetMode="External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1</TotalTime>
  <Pages>1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een Khatoon Syed</dc:creator>
  <cp:keywords/>
  <dc:description/>
  <cp:lastModifiedBy>Shaheen Khatoon Syed</cp:lastModifiedBy>
  <cp:revision>25</cp:revision>
  <dcterms:created xsi:type="dcterms:W3CDTF">2021-10-22T07:41:00Z</dcterms:created>
  <dcterms:modified xsi:type="dcterms:W3CDTF">2021-11-21T18:19:00Z</dcterms:modified>
</cp:coreProperties>
</file>